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B3260" w14:textId="028E77C2" w:rsidR="00B140DB" w:rsidRPr="00545548" w:rsidRDefault="0007751A" w:rsidP="00B140D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45548">
        <w:rPr>
          <w:rFonts w:ascii="Times New Roman" w:hAnsi="Times New Roman" w:cs="Times New Roman"/>
          <w:b/>
          <w:sz w:val="28"/>
          <w:szCs w:val="28"/>
          <w:u w:val="single"/>
        </w:rPr>
        <w:t>Things to Do</w:t>
      </w:r>
    </w:p>
    <w:p w14:paraId="6639A532" w14:textId="77777777" w:rsidR="0007751A" w:rsidRPr="00545548" w:rsidRDefault="0007751A" w:rsidP="0007751A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E91354D" w14:textId="4923A55E" w:rsidR="0007751A" w:rsidRPr="00545548" w:rsidRDefault="0007751A" w:rsidP="000775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 w:rsidRPr="00545548">
        <w:rPr>
          <w:rFonts w:ascii="Times New Roman" w:hAnsi="Times New Roman" w:cs="Times New Roman"/>
          <w:b/>
          <w:sz w:val="28"/>
          <w:szCs w:val="28"/>
        </w:rPr>
        <w:t>Mechanical</w:t>
      </w:r>
    </w:p>
    <w:p w14:paraId="37D84830" w14:textId="70C4FF44" w:rsidR="0007751A" w:rsidRPr="00983D6E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92D050"/>
          <w:sz w:val="28"/>
          <w:szCs w:val="28"/>
        </w:rPr>
      </w:pPr>
      <w:r w:rsidRPr="00983D6E">
        <w:rPr>
          <w:rFonts w:ascii="Times New Roman" w:hAnsi="Times New Roman" w:cs="Times New Roman"/>
          <w:color w:val="92D050"/>
          <w:sz w:val="28"/>
          <w:szCs w:val="28"/>
        </w:rPr>
        <w:t>Roof/Wall</w:t>
      </w:r>
      <w:r w:rsidRPr="00983D6E">
        <w:rPr>
          <w:rFonts w:ascii="Times New Roman" w:hAnsi="Times New Roman" w:cs="Times New Roman"/>
          <w:color w:val="FFC000"/>
          <w:sz w:val="28"/>
          <w:szCs w:val="28"/>
        </w:rPr>
        <w:t xml:space="preserve"> Design</w:t>
      </w:r>
    </w:p>
    <w:p w14:paraId="5081B795" w14:textId="13304E26" w:rsidR="0007751A" w:rsidRPr="00983D6E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C000"/>
          <w:sz w:val="28"/>
          <w:szCs w:val="28"/>
          <w:highlight w:val="lightGray"/>
        </w:rPr>
      </w:pPr>
      <w:r w:rsidRPr="00983D6E">
        <w:rPr>
          <w:rFonts w:ascii="Times New Roman" w:hAnsi="Times New Roman" w:cs="Times New Roman"/>
          <w:color w:val="FFC000"/>
          <w:sz w:val="28"/>
          <w:szCs w:val="28"/>
          <w:highlight w:val="lightGray"/>
        </w:rPr>
        <w:t>Bump Sensor Mount</w:t>
      </w:r>
    </w:p>
    <w:p w14:paraId="7F368EF0" w14:textId="513BE5DC" w:rsidR="00D5182A" w:rsidRPr="00983D6E" w:rsidRDefault="00983D6E" w:rsidP="00983D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C000"/>
          <w:sz w:val="28"/>
          <w:szCs w:val="28"/>
          <w:highlight w:val="lightGray"/>
        </w:rPr>
      </w:pPr>
      <w:r w:rsidRPr="00983D6E">
        <w:rPr>
          <w:rFonts w:ascii="Times New Roman" w:hAnsi="Times New Roman" w:cs="Times New Roman"/>
          <w:color w:val="FFC000"/>
          <w:sz w:val="28"/>
          <w:szCs w:val="28"/>
          <w:highlight w:val="lightGray"/>
        </w:rPr>
        <w:t>Ultra-Sonic Sensor Mount</w:t>
      </w:r>
    </w:p>
    <w:p w14:paraId="10867C63" w14:textId="6ADABB6A" w:rsidR="00983D6E" w:rsidRPr="00983D6E" w:rsidRDefault="00983D6E" w:rsidP="00983D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70AD47" w:themeColor="accent6"/>
          <w:sz w:val="28"/>
          <w:szCs w:val="28"/>
          <w:highlight w:val="lightGray"/>
        </w:rPr>
      </w:pPr>
      <w:r w:rsidRPr="00983D6E">
        <w:rPr>
          <w:rFonts w:ascii="Times New Roman" w:hAnsi="Times New Roman" w:cs="Times New Roman"/>
          <w:color w:val="70AD47" w:themeColor="accent6"/>
          <w:sz w:val="28"/>
          <w:szCs w:val="28"/>
          <w:highlight w:val="lightGray"/>
        </w:rPr>
        <w:t>Bump Sensor Arm</w:t>
      </w:r>
    </w:p>
    <w:p w14:paraId="6454B922" w14:textId="4B9BB3D0" w:rsidR="00983D6E" w:rsidRPr="00983D6E" w:rsidRDefault="00983D6E" w:rsidP="00983D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70AD47" w:themeColor="accent6"/>
          <w:sz w:val="28"/>
          <w:szCs w:val="28"/>
        </w:rPr>
      </w:pPr>
      <w:r w:rsidRPr="00983D6E">
        <w:rPr>
          <w:rFonts w:ascii="Times New Roman" w:hAnsi="Times New Roman" w:cs="Times New Roman"/>
          <w:color w:val="70AD47" w:themeColor="accent6"/>
          <w:sz w:val="28"/>
          <w:szCs w:val="28"/>
        </w:rPr>
        <w:t>Battery Mount</w:t>
      </w:r>
    </w:p>
    <w:p w14:paraId="46C24F2E" w14:textId="77777777" w:rsidR="00D5182A" w:rsidRPr="00545548" w:rsidRDefault="00D5182A" w:rsidP="00D5182A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14:paraId="2D4F33C2" w14:textId="13D146E1" w:rsidR="00D5182A" w:rsidRPr="00545548" w:rsidRDefault="0007751A" w:rsidP="00D518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45548">
        <w:rPr>
          <w:rFonts w:ascii="Times New Roman" w:hAnsi="Times New Roman" w:cs="Times New Roman"/>
          <w:b/>
          <w:sz w:val="28"/>
          <w:szCs w:val="28"/>
        </w:rPr>
        <w:t>Electrical</w:t>
      </w:r>
    </w:p>
    <w:p w14:paraId="4996B25D" w14:textId="6B07E129" w:rsidR="003D7D4B" w:rsidRPr="00983D6E" w:rsidRDefault="003D7D4B" w:rsidP="003D7D4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8"/>
          <w:szCs w:val="28"/>
        </w:rPr>
      </w:pPr>
      <w:r w:rsidRPr="00983D6E">
        <w:rPr>
          <w:rFonts w:ascii="Times New Roman" w:hAnsi="Times New Roman" w:cs="Times New Roman"/>
          <w:color w:val="FF0000"/>
          <w:sz w:val="28"/>
          <w:szCs w:val="28"/>
        </w:rPr>
        <w:t>LED Display</w:t>
      </w:r>
    </w:p>
    <w:p w14:paraId="3C83799D" w14:textId="18E26047" w:rsidR="0007751A" w:rsidRPr="00983D6E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8"/>
          <w:szCs w:val="28"/>
          <w:highlight w:val="lightGray"/>
        </w:rPr>
      </w:pPr>
      <w:r w:rsidRPr="00983D6E">
        <w:rPr>
          <w:rFonts w:ascii="Times New Roman" w:hAnsi="Times New Roman" w:cs="Times New Roman"/>
          <w:color w:val="FF0000"/>
          <w:sz w:val="28"/>
          <w:szCs w:val="28"/>
          <w:highlight w:val="lightGray"/>
        </w:rPr>
        <w:t>Bump Sensor Program</w:t>
      </w:r>
    </w:p>
    <w:p w14:paraId="3F942FDA" w14:textId="2A02EBEC" w:rsidR="0007751A" w:rsidRPr="00983D6E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8"/>
          <w:szCs w:val="28"/>
          <w:highlight w:val="lightGray"/>
        </w:rPr>
      </w:pPr>
      <w:r w:rsidRPr="00983D6E">
        <w:rPr>
          <w:rFonts w:ascii="Times New Roman" w:hAnsi="Times New Roman" w:cs="Times New Roman"/>
          <w:color w:val="FF0000"/>
          <w:sz w:val="28"/>
          <w:szCs w:val="28"/>
          <w:highlight w:val="lightGray"/>
        </w:rPr>
        <w:t>Ultra-Sonic Program</w:t>
      </w:r>
    </w:p>
    <w:p w14:paraId="4D217B73" w14:textId="07363ACD" w:rsidR="0007751A" w:rsidRPr="00983D6E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8"/>
          <w:szCs w:val="28"/>
          <w:highlight w:val="lightGray"/>
        </w:rPr>
      </w:pPr>
      <w:r w:rsidRPr="00983D6E">
        <w:rPr>
          <w:rFonts w:ascii="Times New Roman" w:hAnsi="Times New Roman" w:cs="Times New Roman"/>
          <w:color w:val="FF0000"/>
          <w:sz w:val="28"/>
          <w:szCs w:val="28"/>
          <w:highlight w:val="lightGray"/>
        </w:rPr>
        <w:t>Compass</w:t>
      </w:r>
      <w:bookmarkStart w:id="0" w:name="_GoBack"/>
      <w:bookmarkEnd w:id="0"/>
    </w:p>
    <w:p w14:paraId="3DB46171" w14:textId="5A9F3F06" w:rsidR="00983D6E" w:rsidRDefault="0007751A" w:rsidP="00983D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8"/>
          <w:szCs w:val="28"/>
          <w:highlight w:val="lightGray"/>
        </w:rPr>
      </w:pPr>
      <w:r w:rsidRPr="00983D6E">
        <w:rPr>
          <w:rFonts w:ascii="Times New Roman" w:hAnsi="Times New Roman" w:cs="Times New Roman"/>
          <w:color w:val="FF0000"/>
          <w:sz w:val="28"/>
          <w:szCs w:val="28"/>
          <w:highlight w:val="lightGray"/>
        </w:rPr>
        <w:t>Beacon</w:t>
      </w:r>
    </w:p>
    <w:p w14:paraId="2A41AA83" w14:textId="77777777" w:rsidR="00983D6E" w:rsidRDefault="00983D6E" w:rsidP="00983D6E">
      <w:pPr>
        <w:pStyle w:val="ListParagraph"/>
        <w:ind w:left="1440"/>
        <w:rPr>
          <w:rFonts w:ascii="Times New Roman" w:hAnsi="Times New Roman" w:cs="Times New Roman"/>
          <w:color w:val="FF0000"/>
          <w:sz w:val="28"/>
          <w:szCs w:val="28"/>
          <w:highlight w:val="lightGray"/>
        </w:rPr>
      </w:pPr>
    </w:p>
    <w:p w14:paraId="686D5958" w14:textId="703964E4" w:rsidR="00983D6E" w:rsidRPr="00983D6E" w:rsidRDefault="00983D6E" w:rsidP="00983D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 w:rsidRPr="00983D6E">
        <w:rPr>
          <w:rFonts w:ascii="Times New Roman" w:hAnsi="Times New Roman" w:cs="Times New Roman"/>
          <w:b/>
          <w:sz w:val="28"/>
          <w:szCs w:val="28"/>
        </w:rPr>
        <w:t>Oth</w:t>
      </w:r>
      <w:r>
        <w:rPr>
          <w:rFonts w:ascii="Times New Roman" w:hAnsi="Times New Roman" w:cs="Times New Roman"/>
          <w:b/>
          <w:sz w:val="28"/>
          <w:szCs w:val="28"/>
        </w:rPr>
        <w:t>er</w:t>
      </w:r>
    </w:p>
    <w:p w14:paraId="699E0848" w14:textId="3035B8C4" w:rsidR="0007751A" w:rsidRPr="00545548" w:rsidRDefault="00D5182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45548">
        <w:rPr>
          <w:rFonts w:ascii="Times New Roman" w:hAnsi="Times New Roman" w:cs="Times New Roman"/>
          <w:sz w:val="28"/>
          <w:szCs w:val="28"/>
        </w:rPr>
        <w:t>Flag Design</w:t>
      </w:r>
    </w:p>
    <w:p w14:paraId="17FE12B1" w14:textId="23FB25B8" w:rsidR="00D5182A" w:rsidRDefault="00D5182A" w:rsidP="00D5182A">
      <w:pPr>
        <w:rPr>
          <w:rFonts w:ascii="Times New Roman" w:hAnsi="Times New Roman" w:cs="Times New Roman"/>
          <w:sz w:val="24"/>
          <w:szCs w:val="24"/>
        </w:rPr>
      </w:pPr>
    </w:p>
    <w:p w14:paraId="18ADCA27" w14:textId="2855DA3B" w:rsidR="00D5182A" w:rsidRPr="00545548" w:rsidRDefault="00D5182A" w:rsidP="00D5182A">
      <w:pPr>
        <w:rPr>
          <w:rFonts w:ascii="Times New Roman" w:hAnsi="Times New Roman" w:cs="Times New Roman"/>
          <w:sz w:val="28"/>
          <w:szCs w:val="28"/>
        </w:rPr>
      </w:pPr>
    </w:p>
    <w:p w14:paraId="0FEF9044" w14:textId="77777777" w:rsidR="00983D6E" w:rsidRDefault="00983D6E" w:rsidP="002B64AF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81200FB" w14:textId="77777777" w:rsidR="00983D6E" w:rsidRDefault="00983D6E" w:rsidP="002B64AF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7211607" w14:textId="77777777" w:rsidR="00983D6E" w:rsidRDefault="00983D6E" w:rsidP="002B64AF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0B50791" w14:textId="77777777" w:rsidR="00983D6E" w:rsidRDefault="00983D6E" w:rsidP="002B64AF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3F7E8EA" w14:textId="00F1BC11" w:rsidR="002B64AF" w:rsidRPr="00983D6E" w:rsidRDefault="002B64AF" w:rsidP="00983D6E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0B5FDD5" w14:textId="77777777" w:rsidR="002B64AF" w:rsidRPr="00545548" w:rsidRDefault="002B64AF" w:rsidP="00D5182A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7F6A90E" w14:textId="77777777" w:rsidR="002B64AF" w:rsidRPr="00545548" w:rsidRDefault="002B64AF" w:rsidP="00D5182A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DF38E73" w14:textId="2DDA7DB5" w:rsidR="002B64AF" w:rsidRPr="00545548" w:rsidRDefault="002B64AF" w:rsidP="00D5182A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2155256" w14:textId="77046EF4" w:rsidR="00736F04" w:rsidRPr="00545548" w:rsidRDefault="00736F04" w:rsidP="00D5182A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68E2EBD" w14:textId="357BDB26" w:rsidR="00736F04" w:rsidRPr="00545548" w:rsidRDefault="00F466B0" w:rsidP="00D5182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45548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41591C95" w14:textId="7CC07273" w:rsidR="003D7D4B" w:rsidRPr="00545548" w:rsidRDefault="003D7D4B" w:rsidP="00D5182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45548">
        <w:rPr>
          <w:rFonts w:ascii="Times New Roman" w:hAnsi="Times New Roman" w:cs="Times New Roman"/>
          <w:b/>
          <w:sz w:val="28"/>
          <w:szCs w:val="28"/>
          <w:u w:val="single"/>
        </w:rPr>
        <w:t>Key/Legend</w:t>
      </w:r>
    </w:p>
    <w:p w14:paraId="34AD3633" w14:textId="7F29CBC1" w:rsidR="00D5182A" w:rsidRPr="00545548" w:rsidRDefault="00D5182A" w:rsidP="00B140DB">
      <w:pPr>
        <w:spacing w:line="240" w:lineRule="auto"/>
        <w:rPr>
          <w:rFonts w:ascii="Times New Roman" w:hAnsi="Times New Roman" w:cs="Times New Roman"/>
          <w:color w:val="FF0000"/>
          <w:sz w:val="28"/>
          <w:szCs w:val="28"/>
        </w:rPr>
      </w:pPr>
      <w:r w:rsidRPr="00545548">
        <w:rPr>
          <w:rFonts w:ascii="Times New Roman" w:hAnsi="Times New Roman" w:cs="Times New Roman"/>
          <w:color w:val="FF0000"/>
          <w:sz w:val="28"/>
          <w:szCs w:val="28"/>
        </w:rPr>
        <w:t>Rae</w:t>
      </w:r>
    </w:p>
    <w:p w14:paraId="017AB609" w14:textId="53145E14" w:rsidR="00D5182A" w:rsidRPr="00545548" w:rsidRDefault="00D5182A" w:rsidP="00B140DB">
      <w:pPr>
        <w:spacing w:line="240" w:lineRule="auto"/>
        <w:rPr>
          <w:rFonts w:ascii="Times New Roman" w:hAnsi="Times New Roman" w:cs="Times New Roman"/>
          <w:color w:val="FFC000"/>
          <w:sz w:val="28"/>
          <w:szCs w:val="28"/>
        </w:rPr>
      </w:pPr>
      <w:r w:rsidRPr="00545548">
        <w:rPr>
          <w:rFonts w:ascii="Times New Roman" w:hAnsi="Times New Roman" w:cs="Times New Roman"/>
          <w:color w:val="FFC000"/>
          <w:sz w:val="28"/>
          <w:szCs w:val="28"/>
        </w:rPr>
        <w:t>Hiram</w:t>
      </w:r>
    </w:p>
    <w:p w14:paraId="4F6A09D2" w14:textId="5A1137F8" w:rsidR="00D5182A" w:rsidRPr="00545548" w:rsidRDefault="00D5182A" w:rsidP="00B140DB">
      <w:pPr>
        <w:spacing w:line="240" w:lineRule="auto"/>
        <w:rPr>
          <w:rFonts w:ascii="Times New Roman" w:hAnsi="Times New Roman" w:cs="Times New Roman"/>
          <w:color w:val="92D050"/>
          <w:sz w:val="28"/>
          <w:szCs w:val="28"/>
        </w:rPr>
      </w:pPr>
      <w:r w:rsidRPr="00545548">
        <w:rPr>
          <w:rFonts w:ascii="Times New Roman" w:hAnsi="Times New Roman" w:cs="Times New Roman"/>
          <w:color w:val="92D050"/>
          <w:sz w:val="28"/>
          <w:szCs w:val="28"/>
        </w:rPr>
        <w:t xml:space="preserve">Ryan </w:t>
      </w:r>
    </w:p>
    <w:p w14:paraId="619D079F" w14:textId="6EDC2F80" w:rsidR="00D5182A" w:rsidRPr="00545548" w:rsidRDefault="00D5182A" w:rsidP="00B140DB">
      <w:pPr>
        <w:spacing w:line="240" w:lineRule="auto"/>
        <w:rPr>
          <w:rFonts w:ascii="Times New Roman" w:hAnsi="Times New Roman" w:cs="Times New Roman"/>
          <w:color w:val="00B0F0"/>
          <w:sz w:val="28"/>
          <w:szCs w:val="28"/>
        </w:rPr>
      </w:pPr>
      <w:r w:rsidRPr="00545548">
        <w:rPr>
          <w:rFonts w:ascii="Times New Roman" w:hAnsi="Times New Roman" w:cs="Times New Roman"/>
          <w:color w:val="00B0F0"/>
          <w:sz w:val="28"/>
          <w:szCs w:val="28"/>
        </w:rPr>
        <w:t>Bruce</w:t>
      </w:r>
    </w:p>
    <w:p w14:paraId="10173318" w14:textId="14F8AD17" w:rsidR="00D5182A" w:rsidRPr="00545548" w:rsidRDefault="00D5182A" w:rsidP="00B140DB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545548">
        <w:rPr>
          <w:rFonts w:ascii="Times New Roman" w:hAnsi="Times New Roman" w:cs="Times New Roman"/>
          <w:sz w:val="28"/>
          <w:szCs w:val="28"/>
        </w:rPr>
        <w:t>Anyone</w:t>
      </w:r>
    </w:p>
    <w:p w14:paraId="5F202DB0" w14:textId="6F85F7AA" w:rsidR="00B140DB" w:rsidRPr="00545548" w:rsidRDefault="00B140DB" w:rsidP="00B140DB">
      <w:pPr>
        <w:spacing w:line="24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45548">
        <w:rPr>
          <w:rFonts w:ascii="Times New Roman" w:hAnsi="Times New Roman" w:cs="Times New Roman"/>
          <w:color w:val="FF0000"/>
          <w:sz w:val="28"/>
          <w:szCs w:val="28"/>
          <w:highlight w:val="darkGray"/>
        </w:rPr>
        <w:t>Im</w:t>
      </w:r>
      <w:r w:rsidRPr="00545548">
        <w:rPr>
          <w:rFonts w:ascii="Times New Roman" w:hAnsi="Times New Roman" w:cs="Times New Roman"/>
          <w:color w:val="FFC000"/>
          <w:sz w:val="28"/>
          <w:szCs w:val="28"/>
          <w:highlight w:val="darkGray"/>
        </w:rPr>
        <w:t>po</w:t>
      </w:r>
      <w:r w:rsidRPr="00545548">
        <w:rPr>
          <w:rFonts w:ascii="Times New Roman" w:hAnsi="Times New Roman" w:cs="Times New Roman"/>
          <w:color w:val="92D050"/>
          <w:sz w:val="28"/>
          <w:szCs w:val="28"/>
          <w:highlight w:val="darkGray"/>
        </w:rPr>
        <w:t>rt</w:t>
      </w:r>
      <w:r w:rsidRPr="00545548">
        <w:rPr>
          <w:rFonts w:ascii="Times New Roman" w:hAnsi="Times New Roman" w:cs="Times New Roman"/>
          <w:color w:val="00B0F0"/>
          <w:sz w:val="28"/>
          <w:szCs w:val="28"/>
          <w:highlight w:val="darkGray"/>
        </w:rPr>
        <w:t>an</w:t>
      </w:r>
      <w:r w:rsidRPr="00545548">
        <w:rPr>
          <w:rFonts w:ascii="Times New Roman" w:hAnsi="Times New Roman" w:cs="Times New Roman"/>
          <w:color w:val="000000" w:themeColor="text1"/>
          <w:sz w:val="28"/>
          <w:szCs w:val="28"/>
          <w:highlight w:val="darkGray"/>
        </w:rPr>
        <w:t>t (</w:t>
      </w:r>
      <w:r w:rsidR="003D7D4B" w:rsidRPr="00545548">
        <w:rPr>
          <w:rFonts w:ascii="Times New Roman" w:hAnsi="Times New Roman" w:cs="Times New Roman"/>
          <w:color w:val="000000" w:themeColor="text1"/>
          <w:sz w:val="28"/>
          <w:szCs w:val="28"/>
          <w:highlight w:val="darkGray"/>
        </w:rPr>
        <w:t>T</w:t>
      </w:r>
      <w:r w:rsidRPr="00545548">
        <w:rPr>
          <w:rFonts w:ascii="Times New Roman" w:hAnsi="Times New Roman" w:cs="Times New Roman"/>
          <w:color w:val="000000" w:themeColor="text1"/>
          <w:sz w:val="28"/>
          <w:szCs w:val="28"/>
          <w:highlight w:val="darkGray"/>
        </w:rPr>
        <w:t xml:space="preserve">o be done by </w:t>
      </w:r>
      <w:r w:rsidR="00983D6E">
        <w:rPr>
          <w:rFonts w:ascii="Times New Roman" w:hAnsi="Times New Roman" w:cs="Times New Roman"/>
          <w:color w:val="000000" w:themeColor="text1"/>
          <w:sz w:val="28"/>
          <w:szCs w:val="28"/>
          <w:highlight w:val="darkGray"/>
        </w:rPr>
        <w:t>4/5</w:t>
      </w:r>
      <w:r w:rsidRPr="00545548">
        <w:rPr>
          <w:rFonts w:ascii="Times New Roman" w:hAnsi="Times New Roman" w:cs="Times New Roman"/>
          <w:color w:val="000000" w:themeColor="text1"/>
          <w:sz w:val="28"/>
          <w:szCs w:val="28"/>
          <w:highlight w:val="darkGray"/>
        </w:rPr>
        <w:t>/2018)</w:t>
      </w:r>
    </w:p>
    <w:sectPr w:rsidR="00B140DB" w:rsidRPr="00545548" w:rsidSect="00D5182A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A04E7"/>
    <w:multiLevelType w:val="hybridMultilevel"/>
    <w:tmpl w:val="BD50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603A3"/>
    <w:multiLevelType w:val="hybridMultilevel"/>
    <w:tmpl w:val="E902AA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xMDE1MAQSlgYGRko6SsGpxcWZ+XkgBSa1AGClbyIsAAAA"/>
  </w:docVars>
  <w:rsids>
    <w:rsidRoot w:val="0007751A"/>
    <w:rsid w:val="0007751A"/>
    <w:rsid w:val="001E1F88"/>
    <w:rsid w:val="002B64AF"/>
    <w:rsid w:val="003D7D4B"/>
    <w:rsid w:val="0040603B"/>
    <w:rsid w:val="00545548"/>
    <w:rsid w:val="005575C9"/>
    <w:rsid w:val="00736F04"/>
    <w:rsid w:val="00983D6E"/>
    <w:rsid w:val="00B140DB"/>
    <w:rsid w:val="00BE588C"/>
    <w:rsid w:val="00C21DA2"/>
    <w:rsid w:val="00D5182A"/>
    <w:rsid w:val="00F463B9"/>
    <w:rsid w:val="00F46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343C5"/>
  <w15:chartTrackingRefBased/>
  <w15:docId w15:val="{B9865592-B5EB-45D2-96C7-8C5F112D0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5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cia Bell</dc:creator>
  <cp:keywords/>
  <dc:description/>
  <cp:lastModifiedBy>Tricia Bell</cp:lastModifiedBy>
  <cp:revision>2</cp:revision>
  <dcterms:created xsi:type="dcterms:W3CDTF">2018-03-29T21:47:00Z</dcterms:created>
  <dcterms:modified xsi:type="dcterms:W3CDTF">2018-03-29T21:47:00Z</dcterms:modified>
</cp:coreProperties>
</file>